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7B47D" w14:textId="5ABB9B2F" w:rsidR="00926BC3" w:rsidRDefault="00AA03B6" w:rsidP="00650A8F">
      <w:pPr>
        <w:pStyle w:val="Question"/>
        <w:numPr>
          <w:ilvl w:val="0"/>
          <w:numId w:val="2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700224" behindDoc="0" locked="0" layoutInCell="1" allowOverlap="1" wp14:anchorId="6C3A9287" wp14:editId="4C55DEEC">
            <wp:simplePos x="0" y="0"/>
            <wp:positionH relativeFrom="margin">
              <wp:posOffset>4627659</wp:posOffset>
            </wp:positionH>
            <wp:positionV relativeFrom="paragraph">
              <wp:posOffset>16537</wp:posOffset>
            </wp:positionV>
            <wp:extent cx="1504315" cy="1574165"/>
            <wp:effectExtent l="0" t="0" r="635" b="698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504315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BC3">
        <w:t>The torch used to start the modern Olympic Games uses a mixture of propane and butane.</w:t>
      </w:r>
    </w:p>
    <w:p w14:paraId="679DB97A" w14:textId="47E6B6E1" w:rsidR="005A3F1B" w:rsidRDefault="00926BC3" w:rsidP="00AA03B6">
      <w:pPr>
        <w:pStyle w:val="Questioncontext"/>
      </w:pPr>
      <w:r>
        <w:t>When propane and butane burn in air, they produce heat energy, and a flame.</w:t>
      </w:r>
    </w:p>
    <w:p w14:paraId="36DDD86B" w14:textId="0D447D53" w:rsidR="00662DB9" w:rsidRDefault="005A3F1B" w:rsidP="00FA1627">
      <w:pPr>
        <w:pStyle w:val="Question"/>
      </w:pPr>
      <w:r>
        <w:t>Propane and butane are chemical compounds</w:t>
      </w:r>
      <w:r w:rsidR="00662DB9">
        <w:t>.</w:t>
      </w:r>
    </w:p>
    <w:p w14:paraId="3268D70E" w14:textId="26536179" w:rsidR="00662DB9" w:rsidRPr="00662DB9" w:rsidRDefault="00F252F5" w:rsidP="00662DB9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2272" behindDoc="1" locked="0" layoutInCell="1" allowOverlap="1" wp14:anchorId="50DF11BD" wp14:editId="25051B0E">
                <wp:simplePos x="0" y="0"/>
                <wp:positionH relativeFrom="margin">
                  <wp:posOffset>4463765</wp:posOffset>
                </wp:positionH>
                <wp:positionV relativeFrom="paragraph">
                  <wp:posOffset>228600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0ECAD" w14:textId="77777777" w:rsidR="00F252F5" w:rsidRPr="008659A8" w:rsidRDefault="00F252F5" w:rsidP="00F252F5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DF11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1.5pt;margin-top:18pt;width:139.5pt;height:110.6pt;z-index:-2516142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" stroked="f">
                <v:textbox style="mso-fit-shape-to-text:t">
                  <w:txbxContent>
                    <w:p w14:paraId="6B30ECAD" w14:textId="77777777" w:rsidR="00F252F5" w:rsidRPr="008659A8" w:rsidRDefault="00F252F5" w:rsidP="00F252F5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2DB9" w:rsidRPr="00662DB9">
        <w:t xml:space="preserve">Name the two elements that make these compounds. </w:t>
      </w:r>
    </w:p>
    <w:p w14:paraId="1EE8FF6F" w14:textId="169E6880" w:rsidR="00662DB9" w:rsidRPr="00662DB9" w:rsidRDefault="00214A16" w:rsidP="00662DB9">
      <w:pPr>
        <w:pStyle w:val="Answertext"/>
        <w:rPr>
          <w:b/>
        </w:rPr>
      </w:pPr>
      <w:r>
        <w:rPr>
          <w:rStyle w:val="AnswerCharacter"/>
        </w:rPr>
        <w:t xml:space="preserve"> </w:t>
      </w:r>
    </w:p>
    <w:p w14:paraId="2736E01C" w14:textId="3B44FAF3" w:rsidR="005A3F1B" w:rsidRPr="005A3F1B" w:rsidRDefault="005A3F1B" w:rsidP="005A3F1B">
      <w:pPr>
        <w:pStyle w:val="Question"/>
        <w:rPr>
          <w:rStyle w:val="AnswercontextChar"/>
          <w:b/>
          <w:iCs w:val="0"/>
          <w:color w:val="auto"/>
          <w:shd w:val="clear" w:color="auto" w:fill="auto"/>
        </w:rPr>
      </w:pPr>
      <w:r>
        <w:t>State the name of the compounds that contain the elements in part a).</w:t>
      </w:r>
    </w:p>
    <w:p w14:paraId="1CB6B096" w14:textId="60C51066" w:rsidR="005A3F1B" w:rsidRDefault="00214A16" w:rsidP="005A3F1B">
      <w:pPr>
        <w:pStyle w:val="Answercontext"/>
      </w:pPr>
      <w:r>
        <w:rPr>
          <w:i/>
          <w:iCs w:val="0"/>
        </w:rPr>
        <w:t xml:space="preserve"> </w:t>
      </w:r>
    </w:p>
    <w:p w14:paraId="41DC9419" w14:textId="77777777" w:rsidR="005A3F1B" w:rsidRDefault="005A3F1B" w:rsidP="005A3F1B">
      <w:pPr>
        <w:pStyle w:val="Question"/>
      </w:pPr>
      <w:r>
        <w:t>To which homologous series do propane and butane belong?</w:t>
      </w:r>
    </w:p>
    <w:p w14:paraId="6E3534A9" w14:textId="0ABA98D2" w:rsidR="00926BC3" w:rsidRPr="005A3F1B" w:rsidRDefault="00214A16" w:rsidP="005A3F1B">
      <w:pPr>
        <w:pStyle w:val="Answertext"/>
      </w:pPr>
      <w:r>
        <w:rPr>
          <w:rStyle w:val="AnswercontextChar"/>
        </w:rPr>
        <w:t xml:space="preserve"> </w:t>
      </w:r>
    </w:p>
    <w:p w14:paraId="0A3229F7" w14:textId="77777777" w:rsidR="00926BC3" w:rsidRDefault="00926BC3" w:rsidP="005A3F1B">
      <w:pPr>
        <w:pStyle w:val="Question"/>
      </w:pPr>
      <w:r>
        <w:t>Below are the incomplete molecular structures for propane and butane.</w:t>
      </w:r>
    </w:p>
    <w:p w14:paraId="418091DE" w14:textId="75A508DB" w:rsidR="00926BC3" w:rsidRDefault="00926BC3" w:rsidP="00926BC3">
      <w:pPr>
        <w:pStyle w:val="Questioncontext"/>
      </w:pPr>
      <w:r>
        <w:t>Complete these structures.</w:t>
      </w:r>
      <w:r w:rsidRPr="00926BC3">
        <w:rPr>
          <w:noProof/>
        </w:rPr>
        <w:t xml:space="preserve"> </w:t>
      </w:r>
    </w:p>
    <w:p w14:paraId="7C68C0C5" w14:textId="1D24C459" w:rsidR="00926BC3" w:rsidRDefault="00214A16" w:rsidP="005A3F1B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94080" behindDoc="0" locked="0" layoutInCell="1" allowOverlap="1" wp14:anchorId="04721274" wp14:editId="62FCF3E0">
            <wp:simplePos x="0" y="0"/>
            <wp:positionH relativeFrom="column">
              <wp:posOffset>3161665</wp:posOffset>
            </wp:positionH>
            <wp:positionV relativeFrom="paragraph">
              <wp:posOffset>41910</wp:posOffset>
            </wp:positionV>
            <wp:extent cx="500380" cy="1062355"/>
            <wp:effectExtent l="0" t="0" r="0" b="444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454"/>
                    <a:stretch/>
                  </pic:blipFill>
                  <pic:spPr bwMode="auto">
                    <a:xfrm>
                      <a:off x="0" y="0"/>
                      <a:ext cx="500380" cy="1062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96128" behindDoc="0" locked="0" layoutInCell="1" allowOverlap="1" wp14:anchorId="5BED70E6" wp14:editId="3CD69FBE">
            <wp:simplePos x="0" y="0"/>
            <wp:positionH relativeFrom="column">
              <wp:posOffset>657225</wp:posOffset>
            </wp:positionH>
            <wp:positionV relativeFrom="paragraph">
              <wp:posOffset>49530</wp:posOffset>
            </wp:positionV>
            <wp:extent cx="524510" cy="1054100"/>
            <wp:effectExtent l="0" t="0" r="889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155"/>
                    <a:stretch/>
                  </pic:blipFill>
                  <pic:spPr bwMode="auto">
                    <a:xfrm>
                      <a:off x="0" y="0"/>
                      <a:ext cx="524510" cy="105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B83E93" w14:textId="06F104B6" w:rsidR="00926BC3" w:rsidRDefault="00926BC3" w:rsidP="005A3F1B">
      <w:pPr>
        <w:pStyle w:val="Answertext"/>
      </w:pPr>
    </w:p>
    <w:p w14:paraId="0C4574BB" w14:textId="5ADEA04B" w:rsidR="00926BC3" w:rsidRDefault="00926BC3" w:rsidP="005A3F1B">
      <w:pPr>
        <w:pStyle w:val="Answertext"/>
      </w:pPr>
    </w:p>
    <w:p w14:paraId="5F9BEFEA" w14:textId="07CA86B2" w:rsidR="00926BC3" w:rsidRDefault="00926BC3" w:rsidP="005A3F1B">
      <w:pPr>
        <w:pStyle w:val="Answertext"/>
      </w:pPr>
    </w:p>
    <w:p w14:paraId="7C4FD6DF" w14:textId="5F88CB81" w:rsidR="00926BC3" w:rsidRDefault="00926BC3" w:rsidP="005A3F1B">
      <w:pPr>
        <w:pStyle w:val="Answertext"/>
      </w:pPr>
    </w:p>
    <w:p w14:paraId="189502E3" w14:textId="77777777" w:rsidR="005A3F1B" w:rsidRDefault="005A3F1B" w:rsidP="005A3F1B">
      <w:pPr>
        <w:pStyle w:val="Answertext"/>
      </w:pPr>
    </w:p>
    <w:p w14:paraId="1DF31450" w14:textId="0D94E9B5" w:rsidR="00926BC3" w:rsidRDefault="0022698A" w:rsidP="005A3F1B">
      <w:pPr>
        <w:pStyle w:val="Answertext"/>
      </w:pPr>
      <w:r w:rsidRPr="00775C0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56E083B" wp14:editId="389726C0">
                <wp:simplePos x="0" y="0"/>
                <wp:positionH relativeFrom="column">
                  <wp:posOffset>3132317</wp:posOffset>
                </wp:positionH>
                <wp:positionV relativeFrom="paragraph">
                  <wp:posOffset>52429</wp:posOffset>
                </wp:positionV>
                <wp:extent cx="790575" cy="1404620"/>
                <wp:effectExtent l="0" t="0" r="0" b="571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BABB1" w14:textId="77777777" w:rsidR="00926BC3" w:rsidRPr="00E74FD4" w:rsidRDefault="00926BC3" w:rsidP="00926BC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ut</w:t>
                            </w:r>
                            <w:r w:rsidRPr="00E74FD4">
                              <w:rPr>
                                <w:rFonts w:ascii="Arial" w:hAnsi="Arial" w:cs="Arial"/>
                              </w:rPr>
                              <w:t>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56E08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65pt;margin-top:4.15pt;width:62.2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" filled="f" stroked="f">
                <v:textbox style="mso-fit-shape-to-text:t">
                  <w:txbxContent>
                    <w:p w14:paraId="77DBABB1" w14:textId="77777777" w:rsidR="00926BC3" w:rsidRPr="00E74FD4" w:rsidRDefault="00926BC3" w:rsidP="00926BC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ut</w:t>
                      </w:r>
                      <w:r w:rsidRPr="00E74FD4">
                        <w:rPr>
                          <w:rFonts w:ascii="Arial" w:hAnsi="Arial" w:cs="Arial"/>
                        </w:rPr>
                        <w:t>ane</w:t>
                      </w:r>
                    </w:p>
                  </w:txbxContent>
                </v:textbox>
              </v:shape>
            </w:pict>
          </mc:Fallback>
        </mc:AlternateContent>
      </w:r>
      <w:r w:rsidRPr="00775C0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24E5B4E" wp14:editId="56F1DC05">
                <wp:simplePos x="0" y="0"/>
                <wp:positionH relativeFrom="column">
                  <wp:posOffset>640328</wp:posOffset>
                </wp:positionH>
                <wp:positionV relativeFrom="paragraph">
                  <wp:posOffset>59690</wp:posOffset>
                </wp:positionV>
                <wp:extent cx="790575" cy="1404620"/>
                <wp:effectExtent l="0" t="0" r="0" b="57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89A11" w14:textId="77777777" w:rsidR="00926BC3" w:rsidRPr="00E74FD4" w:rsidRDefault="00926BC3" w:rsidP="00926BC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74FD4">
                              <w:rPr>
                                <w:rFonts w:ascii="Arial" w:hAnsi="Arial" w:cs="Arial"/>
                              </w:rPr>
                              <w:t>Prop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24E5B4E" id="_x0000_s1027" type="#_x0000_t202" style="position:absolute;left:0;text-align:left;margin-left:50.4pt;margin-top:4.7pt;width:62.25pt;height:110.6pt;z-index:2516889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" filled="f" stroked="f">
                <v:textbox style="mso-fit-shape-to-text:t">
                  <w:txbxContent>
                    <w:p w14:paraId="31189A11" w14:textId="77777777" w:rsidR="00926BC3" w:rsidRPr="00E74FD4" w:rsidRDefault="00926BC3" w:rsidP="00926BC3">
                      <w:pPr>
                        <w:rPr>
                          <w:rFonts w:ascii="Arial" w:hAnsi="Arial" w:cs="Arial"/>
                        </w:rPr>
                      </w:pPr>
                      <w:r w:rsidRPr="00E74FD4">
                        <w:rPr>
                          <w:rFonts w:ascii="Arial" w:hAnsi="Arial" w:cs="Arial"/>
                        </w:rPr>
                        <w:t>Propane</w:t>
                      </w:r>
                    </w:p>
                  </w:txbxContent>
                </v:textbox>
              </v:shape>
            </w:pict>
          </mc:Fallback>
        </mc:AlternateContent>
      </w:r>
    </w:p>
    <w:p w14:paraId="115EF8BD" w14:textId="443C23F8" w:rsidR="00926BC3" w:rsidRDefault="00926BC3" w:rsidP="005A3F1B">
      <w:pPr>
        <w:pStyle w:val="Answertext"/>
      </w:pPr>
    </w:p>
    <w:p w14:paraId="5849991A" w14:textId="7E5FB0D6" w:rsidR="00926BC3" w:rsidRDefault="00926BC3" w:rsidP="005A3F1B">
      <w:pPr>
        <w:pStyle w:val="Question"/>
      </w:pPr>
      <w:r>
        <w:t>Using your answers to part d), explain what is meant by the word ‘saturated’.</w:t>
      </w:r>
    </w:p>
    <w:p w14:paraId="1135A97E" w14:textId="24D686B1" w:rsidR="005A3F1B" w:rsidRDefault="00214A16" w:rsidP="005A3F1B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4FA0825" w14:textId="77777777" w:rsidR="0022698A" w:rsidRPr="005A3F1B" w:rsidRDefault="0022698A" w:rsidP="005A3F1B">
      <w:pPr>
        <w:pStyle w:val="Answertext"/>
      </w:pPr>
    </w:p>
    <w:p w14:paraId="44045386" w14:textId="7BC4D722" w:rsidR="00926BC3" w:rsidRDefault="005A3F1B" w:rsidP="005A3F1B">
      <w:pPr>
        <w:pStyle w:val="Question"/>
      </w:pPr>
      <w:r>
        <w:lastRenderedPageBreak/>
        <w:t>W</w:t>
      </w:r>
      <w:r w:rsidR="00926BC3">
        <w:t>hen propane and butane burn in air, the same two products are made in each case.</w:t>
      </w:r>
    </w:p>
    <w:p w14:paraId="7505125E" w14:textId="77777777" w:rsidR="00926BC3" w:rsidRDefault="00926BC3" w:rsidP="00757CC1">
      <w:pPr>
        <w:pStyle w:val="Questioncontext"/>
      </w:pPr>
      <w:r>
        <w:t>State the names of the products formed.</w:t>
      </w:r>
    </w:p>
    <w:p w14:paraId="076343E5" w14:textId="17D02E9A" w:rsidR="00926BC3" w:rsidRPr="004361D3" w:rsidRDefault="00214A16" w:rsidP="004361D3">
      <w:pPr>
        <w:pStyle w:val="Answertext"/>
      </w:pPr>
      <w:r>
        <w:rPr>
          <w:rStyle w:val="AnswercontextChar"/>
        </w:rPr>
        <w:t xml:space="preserve"> </w:t>
      </w:r>
    </w:p>
    <w:p w14:paraId="063066AF" w14:textId="77777777" w:rsidR="00926BC3" w:rsidRDefault="00926BC3" w:rsidP="004361D3">
      <w:pPr>
        <w:pStyle w:val="Question"/>
      </w:pPr>
      <w:r>
        <w:t xml:space="preserve">Complete the </w:t>
      </w:r>
      <w:r w:rsidRPr="00214A16">
        <w:t>word equation to show what happens when these gases</w:t>
      </w:r>
      <w:r>
        <w:t xml:space="preserve"> burn in air:</w:t>
      </w:r>
    </w:p>
    <w:p w14:paraId="6A5DEAF4" w14:textId="77777777" w:rsidR="00D85191" w:rsidRDefault="00D85191" w:rsidP="00926BC3">
      <w:pPr>
        <w:pStyle w:val="ListParagraph"/>
        <w:rPr>
          <w:rStyle w:val="QuestioncontextChar"/>
        </w:rPr>
      </w:pPr>
    </w:p>
    <w:p w14:paraId="737D930F" w14:textId="73A16C8B" w:rsidR="00926BC3" w:rsidRPr="00214A16" w:rsidRDefault="00926BC3" w:rsidP="00926BC3">
      <w:pPr>
        <w:pStyle w:val="ListParagraph"/>
        <w:rPr>
          <w:rStyle w:val="AnswertextChar"/>
        </w:rPr>
      </w:pPr>
      <w:proofErr w:type="gramStart"/>
      <w:r w:rsidRPr="005A3F1B">
        <w:rPr>
          <w:rStyle w:val="QuestioncontextChar"/>
        </w:rPr>
        <w:t xml:space="preserve">Propane </w:t>
      </w:r>
      <w:r w:rsidR="005517FB">
        <w:rPr>
          <w:rStyle w:val="QuestioncontextChar"/>
        </w:rPr>
        <w:t xml:space="preserve"> </w:t>
      </w:r>
      <w:r w:rsidRPr="005A3F1B">
        <w:rPr>
          <w:rStyle w:val="QuestioncontextChar"/>
        </w:rPr>
        <w:t>+</w:t>
      </w:r>
      <w:proofErr w:type="gramEnd"/>
      <w:r w:rsidRPr="005A3F1B">
        <w:rPr>
          <w:rStyle w:val="QuestioncontextChar"/>
        </w:rPr>
        <w:t xml:space="preserve"> </w:t>
      </w:r>
      <w:r w:rsidR="005517FB">
        <w:rPr>
          <w:rStyle w:val="QuestioncontextChar"/>
        </w:rPr>
        <w:t xml:space="preserve"> </w:t>
      </w:r>
      <w:r w:rsidRPr="005A3F1B">
        <w:rPr>
          <w:rStyle w:val="QuestioncontextChar"/>
        </w:rPr>
        <w:t xml:space="preserve">oxygen </w:t>
      </w:r>
      <w:r w:rsidR="005517FB">
        <w:rPr>
          <w:rStyle w:val="QuestioncontextChar"/>
        </w:rPr>
        <w:t xml:space="preserve"> </w:t>
      </w:r>
      <w:r w:rsidRPr="00757CC1">
        <w:rPr>
          <w:rStyle w:val="QuestioncontextChar"/>
        </w:rPr>
        <w:sym w:font="Wingdings" w:char="F0E0"/>
      </w:r>
      <w:r>
        <w:rPr>
          <w:rFonts w:ascii="Arial" w:hAnsi="Arial" w:cs="Arial"/>
        </w:rPr>
        <w:t xml:space="preserve"> </w:t>
      </w:r>
      <w:r w:rsidR="00214A16">
        <w:rPr>
          <w:rStyle w:val="AnswertextChar"/>
        </w:rPr>
        <w:t xml:space="preserve">                                </w:t>
      </w:r>
      <w:r w:rsidR="005517FB">
        <w:rPr>
          <w:rStyle w:val="AnswertextChar"/>
        </w:rPr>
        <w:t xml:space="preserve">       </w:t>
      </w:r>
      <w:r w:rsidR="00214A16">
        <w:rPr>
          <w:rStyle w:val="AnswertextChar"/>
        </w:rPr>
        <w:t xml:space="preserve">    </w:t>
      </w:r>
      <w:r w:rsidR="00214A16" w:rsidRPr="00214A16">
        <w:rPr>
          <w:rStyle w:val="QuestioncontextChar"/>
        </w:rPr>
        <w:t>+</w:t>
      </w:r>
      <w:r w:rsidR="00214A16">
        <w:rPr>
          <w:rStyle w:val="AnswertextChar"/>
        </w:rPr>
        <w:t xml:space="preserve">                              </w:t>
      </w:r>
      <w:r w:rsidRPr="00757CC1">
        <w:rPr>
          <w:rStyle w:val="AnswertextChar"/>
        </w:rPr>
        <w:t xml:space="preserve"> </w:t>
      </w:r>
      <w:r w:rsidR="00214A16">
        <w:rPr>
          <w:rStyle w:val="QuestioncontextChar"/>
        </w:rPr>
        <w:t>.</w:t>
      </w:r>
      <w:r w:rsidR="00214A16" w:rsidRPr="00214A16">
        <w:rPr>
          <w:rStyle w:val="AnswertextChar"/>
        </w:rPr>
        <w:t xml:space="preserve">          </w:t>
      </w:r>
      <w:r w:rsidR="00214A16">
        <w:rPr>
          <w:rStyle w:val="AnswertextChar"/>
        </w:rPr>
        <w:t xml:space="preserve">  </w:t>
      </w:r>
      <w:r w:rsidR="00214A16" w:rsidRPr="00214A16">
        <w:rPr>
          <w:rStyle w:val="AnswertextChar"/>
        </w:rPr>
        <w:t xml:space="preserve">  </w:t>
      </w:r>
      <w:r w:rsidR="00214A16">
        <w:rPr>
          <w:rStyle w:val="AnswertextChar"/>
        </w:rPr>
        <w:t xml:space="preserve">                    </w:t>
      </w:r>
    </w:p>
    <w:p w14:paraId="41E68BDC" w14:textId="77777777" w:rsidR="00D85191" w:rsidRDefault="00D85191" w:rsidP="00926BC3">
      <w:pPr>
        <w:pStyle w:val="ListParagraph"/>
        <w:rPr>
          <w:rFonts w:ascii="Arial" w:hAnsi="Arial" w:cs="Arial"/>
        </w:rPr>
      </w:pPr>
    </w:p>
    <w:p w14:paraId="337FABBF" w14:textId="78EB20B5" w:rsidR="00926BC3" w:rsidRDefault="00926BC3" w:rsidP="00926BC3">
      <w:pPr>
        <w:pStyle w:val="ListParagraph"/>
        <w:rPr>
          <w:rFonts w:ascii="Arial" w:hAnsi="Arial" w:cs="Arial"/>
        </w:rPr>
      </w:pPr>
    </w:p>
    <w:p w14:paraId="618A1ADD" w14:textId="62421D80" w:rsidR="00D95870" w:rsidRPr="004361D3" w:rsidRDefault="00926BC3" w:rsidP="004361D3">
      <w:pPr>
        <w:pStyle w:val="ListParagraph"/>
        <w:rPr>
          <w:rFonts w:ascii="Arial" w:hAnsi="Arial" w:cs="Arial"/>
        </w:rPr>
      </w:pPr>
      <w:proofErr w:type="gramStart"/>
      <w:r w:rsidRPr="00757CC1">
        <w:rPr>
          <w:rStyle w:val="QuestioncontextChar"/>
        </w:rPr>
        <w:t xml:space="preserve">Butane </w:t>
      </w:r>
      <w:r w:rsidR="005517FB">
        <w:rPr>
          <w:rStyle w:val="QuestioncontextChar"/>
        </w:rPr>
        <w:t xml:space="preserve"> </w:t>
      </w:r>
      <w:r w:rsidRPr="00757CC1">
        <w:rPr>
          <w:rStyle w:val="QuestioncontextChar"/>
        </w:rPr>
        <w:t>+</w:t>
      </w:r>
      <w:proofErr w:type="gramEnd"/>
      <w:r>
        <w:rPr>
          <w:rFonts w:ascii="Arial" w:hAnsi="Arial" w:cs="Arial"/>
        </w:rPr>
        <w:t xml:space="preserve"> </w:t>
      </w:r>
      <w:r w:rsidR="00214A16">
        <w:rPr>
          <w:rStyle w:val="AnswertextChar"/>
        </w:rPr>
        <w:t xml:space="preserve">              </w:t>
      </w:r>
      <w:r w:rsidR="005517FB">
        <w:rPr>
          <w:rStyle w:val="AnswertextChar"/>
        </w:rPr>
        <w:t xml:space="preserve"> </w:t>
      </w:r>
      <w:r w:rsidR="00214A16">
        <w:rPr>
          <w:rStyle w:val="AnswertextChar"/>
        </w:rPr>
        <w:t xml:space="preserve"> </w:t>
      </w:r>
      <w:r w:rsidRPr="00757CC1">
        <w:rPr>
          <w:rStyle w:val="QuestioncontextChar"/>
        </w:rPr>
        <w:t xml:space="preserve"> </w:t>
      </w:r>
      <w:r w:rsidR="00214A16" w:rsidRPr="00757CC1">
        <w:rPr>
          <w:rStyle w:val="QuestioncontextChar"/>
        </w:rPr>
        <w:sym w:font="Wingdings" w:char="F0E0"/>
      </w:r>
      <w:r w:rsidR="00214A16">
        <w:rPr>
          <w:rFonts w:ascii="Arial" w:hAnsi="Arial" w:cs="Arial"/>
        </w:rPr>
        <w:t xml:space="preserve"> </w:t>
      </w:r>
      <w:r w:rsidR="00214A16">
        <w:rPr>
          <w:rStyle w:val="AnswertextChar"/>
        </w:rPr>
        <w:t xml:space="preserve">                     </w:t>
      </w:r>
      <w:r w:rsidR="005517FB">
        <w:rPr>
          <w:rStyle w:val="AnswertextChar"/>
        </w:rPr>
        <w:t xml:space="preserve">       </w:t>
      </w:r>
      <w:r w:rsidR="00214A16">
        <w:rPr>
          <w:rStyle w:val="AnswertextChar"/>
        </w:rPr>
        <w:t xml:space="preserve">               </w:t>
      </w:r>
      <w:r w:rsidR="00214A16" w:rsidRPr="00214A16">
        <w:rPr>
          <w:rStyle w:val="QuestioncontextChar"/>
        </w:rPr>
        <w:t>+</w:t>
      </w:r>
      <w:r w:rsidR="00214A16">
        <w:rPr>
          <w:rStyle w:val="AnswertextChar"/>
        </w:rPr>
        <w:t xml:space="preserve">                              </w:t>
      </w:r>
      <w:r w:rsidR="00214A16" w:rsidRPr="00757CC1">
        <w:rPr>
          <w:rStyle w:val="AnswertextChar"/>
        </w:rPr>
        <w:t xml:space="preserve"> </w:t>
      </w:r>
      <w:r w:rsidR="00214A16">
        <w:rPr>
          <w:rStyle w:val="QuestioncontextChar"/>
        </w:rPr>
        <w:t>.</w:t>
      </w:r>
      <w:r w:rsidR="00214A16" w:rsidRPr="00214A16">
        <w:rPr>
          <w:rStyle w:val="AnswertextChar"/>
        </w:rPr>
        <w:t xml:space="preserve">          </w:t>
      </w:r>
      <w:r w:rsidR="00214A16">
        <w:rPr>
          <w:rStyle w:val="AnswertextChar"/>
        </w:rPr>
        <w:t xml:space="preserve">  </w:t>
      </w:r>
      <w:r w:rsidR="00214A16" w:rsidRPr="00214A16">
        <w:rPr>
          <w:rStyle w:val="AnswertextChar"/>
        </w:rPr>
        <w:t xml:space="preserve">  </w:t>
      </w:r>
      <w:r w:rsidR="00214A16">
        <w:rPr>
          <w:rStyle w:val="AnswertextChar"/>
        </w:rPr>
        <w:t xml:space="preserve">                    </w:t>
      </w:r>
    </w:p>
    <w:p w14:paraId="100EAC8B" w14:textId="77777777" w:rsidR="00926BC3" w:rsidRDefault="00926BC3" w:rsidP="004361D3">
      <w:pPr>
        <w:pStyle w:val="Question"/>
      </w:pPr>
      <w:r>
        <w:t>The chemical formula for propane is C</w:t>
      </w:r>
      <w:r w:rsidRPr="00757CC1">
        <w:rPr>
          <w:vertAlign w:val="subscript"/>
        </w:rPr>
        <w:t>3</w:t>
      </w:r>
      <w:r>
        <w:t>H</w:t>
      </w:r>
      <w:r w:rsidRPr="00757CC1">
        <w:rPr>
          <w:vertAlign w:val="subscript"/>
        </w:rPr>
        <w:t>8</w:t>
      </w:r>
      <w:r>
        <w:t>.</w:t>
      </w:r>
    </w:p>
    <w:p w14:paraId="1DFE1356" w14:textId="48403EA1" w:rsidR="00926BC3" w:rsidRDefault="00926BC3" w:rsidP="00757CC1">
      <w:pPr>
        <w:pStyle w:val="Questioncontext"/>
      </w:pPr>
      <w:r>
        <w:t>Complete the symbol equation below to show propane burning in air.</w:t>
      </w:r>
    </w:p>
    <w:p w14:paraId="0D5E4BF8" w14:textId="730B26DE" w:rsidR="00926BC3" w:rsidRDefault="00926BC3" w:rsidP="00926BC3">
      <w:pPr>
        <w:pStyle w:val="ListParagraph"/>
        <w:rPr>
          <w:rFonts w:ascii="Arial" w:hAnsi="Arial" w:cs="Arial"/>
        </w:rPr>
      </w:pPr>
      <w:r w:rsidRPr="00757CC1">
        <w:rPr>
          <w:rStyle w:val="QuestioncontextChar"/>
        </w:rPr>
        <w:t>C</w:t>
      </w:r>
      <w:r w:rsidRPr="00F00637">
        <w:rPr>
          <w:rStyle w:val="QuestioncontextChar"/>
          <w:vertAlign w:val="subscript"/>
        </w:rPr>
        <w:t>3</w:t>
      </w:r>
      <w:r w:rsidRPr="00757CC1">
        <w:rPr>
          <w:rStyle w:val="QuestioncontextChar"/>
        </w:rPr>
        <w:t>H</w:t>
      </w:r>
      <w:r w:rsidRPr="00F00637">
        <w:rPr>
          <w:rStyle w:val="QuestioncontextChar"/>
          <w:vertAlign w:val="subscript"/>
        </w:rPr>
        <w:t>8</w:t>
      </w:r>
      <w:r w:rsidRPr="00757CC1">
        <w:rPr>
          <w:rStyle w:val="QuestioncontextChar"/>
        </w:rPr>
        <w:t xml:space="preserve"> + 5O</w:t>
      </w:r>
      <w:bookmarkStart w:id="0" w:name="_GoBack"/>
      <w:r w:rsidRPr="00F00637">
        <w:rPr>
          <w:rStyle w:val="QuestioncontextChar"/>
          <w:vertAlign w:val="subscript"/>
        </w:rPr>
        <w:t>2</w:t>
      </w:r>
      <w:bookmarkEnd w:id="0"/>
      <w:r w:rsidRPr="00757CC1">
        <w:rPr>
          <w:rStyle w:val="QuestioncontextChar"/>
        </w:rPr>
        <w:t xml:space="preserve"> </w:t>
      </w:r>
      <w:r w:rsidRPr="00757CC1">
        <w:rPr>
          <w:rStyle w:val="QuestioncontextChar"/>
        </w:rPr>
        <w:sym w:font="Wingdings" w:char="F0E0"/>
      </w:r>
      <w:r>
        <w:rPr>
          <w:rFonts w:ascii="Arial" w:hAnsi="Arial" w:cs="Arial"/>
        </w:rPr>
        <w:t xml:space="preserve"> </w:t>
      </w:r>
      <w:r w:rsidR="00214A16">
        <w:rPr>
          <w:rStyle w:val="AnswertextChar"/>
        </w:rPr>
        <w:t xml:space="preserve"> </w:t>
      </w:r>
      <w:r w:rsidR="00214A16" w:rsidRPr="00F252F5">
        <w:rPr>
          <w:rStyle w:val="AnswertextChar"/>
          <w:color w:val="auto"/>
          <w:u w:val="dotted"/>
        </w:rPr>
        <w:t xml:space="preserve">  </w:t>
      </w:r>
      <w:r w:rsidR="00A61B01" w:rsidRPr="00F252F5">
        <w:rPr>
          <w:rStyle w:val="AnswertextChar"/>
          <w:color w:val="auto"/>
          <w:u w:val="dotted"/>
        </w:rPr>
        <w:t xml:space="preserve">                     </w:t>
      </w:r>
      <w:r>
        <w:rPr>
          <w:rFonts w:ascii="Arial" w:hAnsi="Arial" w:cs="Arial"/>
        </w:rPr>
        <w:t>+</w:t>
      </w:r>
      <w:r w:rsidRPr="00F252F5">
        <w:rPr>
          <w:rFonts w:ascii="Arial" w:hAnsi="Arial" w:cs="Arial"/>
          <w:u w:val="dotted"/>
        </w:rPr>
        <w:t xml:space="preserve"> </w:t>
      </w:r>
      <w:r w:rsidR="00214A16" w:rsidRPr="00F252F5">
        <w:rPr>
          <w:rStyle w:val="AnswertextChar"/>
          <w:color w:val="auto"/>
          <w:u w:val="dotted"/>
        </w:rPr>
        <w:t xml:space="preserve"> </w:t>
      </w:r>
      <w:r w:rsidR="00F252F5" w:rsidRPr="00F252F5">
        <w:rPr>
          <w:rStyle w:val="AnswertextChar"/>
          <w:color w:val="auto"/>
          <w:u w:val="dotted"/>
        </w:rPr>
        <w:t xml:space="preserve">      </w:t>
      </w:r>
      <w:r w:rsidRPr="00757CC1">
        <w:rPr>
          <w:rStyle w:val="QuestioncontextChar"/>
        </w:rPr>
        <w:t>H</w:t>
      </w:r>
      <w:r w:rsidRPr="00757CC1">
        <w:rPr>
          <w:rStyle w:val="QuestioncontextChar"/>
          <w:vertAlign w:val="subscript"/>
        </w:rPr>
        <w:t>2</w:t>
      </w:r>
      <w:r w:rsidRPr="00757CC1">
        <w:rPr>
          <w:rStyle w:val="QuestioncontextChar"/>
        </w:rPr>
        <w:t>O</w:t>
      </w:r>
    </w:p>
    <w:p w14:paraId="75951107" w14:textId="3CE18678" w:rsidR="00926BC3" w:rsidRDefault="00926BC3" w:rsidP="00926BC3">
      <w:pPr>
        <w:pStyle w:val="ListParagraph"/>
        <w:rPr>
          <w:rFonts w:ascii="Arial" w:hAnsi="Arial" w:cs="Arial"/>
        </w:rPr>
      </w:pPr>
    </w:p>
    <w:p w14:paraId="410C5E94" w14:textId="30ACC0D5" w:rsidR="00D95870" w:rsidRDefault="00926BC3" w:rsidP="005A3F1B">
      <w:pPr>
        <w:pStyle w:val="Questioncontext"/>
      </w:pPr>
      <w:r w:rsidRPr="00C10501">
        <w:t xml:space="preserve">The ratio in which propane and butane are mixed together as a fuel in the torch (by volume) is </w:t>
      </w:r>
      <w:proofErr w:type="gramStart"/>
      <w:r w:rsidRPr="00C10501">
        <w:t>2 :</w:t>
      </w:r>
      <w:proofErr w:type="gramEnd"/>
      <w:r w:rsidRPr="00C10501">
        <w:t xml:space="preserve"> 1.</w:t>
      </w:r>
    </w:p>
    <w:p w14:paraId="78939F4E" w14:textId="161CBA61" w:rsidR="005A3F1B" w:rsidRDefault="005A3F1B" w:rsidP="005A3F1B">
      <w:pPr>
        <w:pStyle w:val="Question"/>
      </w:pPr>
      <w:r>
        <w:t>What fraction of the fuel is butane?</w:t>
      </w:r>
    </w:p>
    <w:p w14:paraId="52537C3B" w14:textId="44F1BEBE" w:rsidR="005A3F1B" w:rsidRPr="005A3F1B" w:rsidRDefault="00214A16" w:rsidP="005A3F1B">
      <w:pPr>
        <w:pStyle w:val="Answertext"/>
      </w:pPr>
      <w:r>
        <w:rPr>
          <w:rStyle w:val="AnswercontextChar"/>
        </w:rPr>
        <w:t xml:space="preserve"> </w:t>
      </w:r>
    </w:p>
    <w:p w14:paraId="095FCD16" w14:textId="6B5018AC" w:rsidR="005A3F1B" w:rsidRDefault="005A3F1B" w:rsidP="005A3F1B">
      <w:pPr>
        <w:pStyle w:val="Question"/>
      </w:pPr>
      <w:r>
        <w:t>An Olympic torch contains 37.8 cm</w:t>
      </w:r>
      <w:r w:rsidRPr="00757CC1">
        <w:rPr>
          <w:vertAlign w:val="superscript"/>
        </w:rPr>
        <w:t>3</w:t>
      </w:r>
      <w:r>
        <w:t xml:space="preserve"> of fuel.</w:t>
      </w:r>
    </w:p>
    <w:p w14:paraId="0167C3DD" w14:textId="77777777" w:rsidR="005A3F1B" w:rsidRDefault="005A3F1B" w:rsidP="005A3F1B">
      <w:pPr>
        <w:pStyle w:val="Questioncontext"/>
      </w:pPr>
      <w:r>
        <w:t>Calculate the volume of butane in the fuel.</w:t>
      </w:r>
    </w:p>
    <w:p w14:paraId="7ACF6522" w14:textId="6E6E7987" w:rsidR="005A3F1B" w:rsidRDefault="005A3F1B" w:rsidP="005A3F1B">
      <w:pPr>
        <w:pStyle w:val="Questioncontext"/>
      </w:pPr>
      <w:r w:rsidRPr="004331BE">
        <w:t>Show your working.</w:t>
      </w:r>
    </w:p>
    <w:p w14:paraId="3B4B76E5" w14:textId="578042CF" w:rsidR="005A3F1B" w:rsidRDefault="00214A16" w:rsidP="005A3F1B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 </w:t>
      </w:r>
    </w:p>
    <w:p w14:paraId="6E8FEFBD" w14:textId="77777777" w:rsidR="00214A16" w:rsidRPr="005A3F1B" w:rsidRDefault="00214A16" w:rsidP="005A3F1B">
      <w:pPr>
        <w:pStyle w:val="Answertext"/>
      </w:pPr>
    </w:p>
    <w:p w14:paraId="1A0D24BD" w14:textId="77777777" w:rsidR="00926BC3" w:rsidRDefault="00926BC3" w:rsidP="00926BC3">
      <w:pPr>
        <w:pStyle w:val="ListParagraph"/>
        <w:rPr>
          <w:rFonts w:ascii="Arial" w:hAnsi="Arial" w:cs="Arial"/>
          <w:color w:val="FF0000"/>
        </w:rPr>
      </w:pPr>
    </w:p>
    <w:p w14:paraId="05473557" w14:textId="75EFFA98" w:rsidR="00757CC1" w:rsidRDefault="00757CC1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br w:type="page"/>
      </w:r>
    </w:p>
    <w:p w14:paraId="17D5F372" w14:textId="6BA86D79" w:rsidR="00926BC3" w:rsidRDefault="00F252F5" w:rsidP="00650A8F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03296" behindDoc="1" locked="0" layoutInCell="1" allowOverlap="1" wp14:anchorId="090CDA91" wp14:editId="0671449E">
            <wp:simplePos x="0" y="0"/>
            <wp:positionH relativeFrom="column">
              <wp:posOffset>3684270</wp:posOffset>
            </wp:positionH>
            <wp:positionV relativeFrom="paragraph">
              <wp:posOffset>635</wp:posOffset>
            </wp:positionV>
            <wp:extent cx="2477135" cy="1638300"/>
            <wp:effectExtent l="0" t="0" r="0" b="0"/>
            <wp:wrapTight wrapText="bothSides">
              <wp:wrapPolygon edited="0">
                <wp:start x="0" y="0"/>
                <wp:lineTo x="0" y="21349"/>
                <wp:lineTo x="21428" y="21349"/>
                <wp:lineTo x="2142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o-Bug bridge GENeco imag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713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BC3">
        <w:t xml:space="preserve">The image </w:t>
      </w:r>
      <w:r w:rsidR="00757CC1">
        <w:t>to the right</w:t>
      </w:r>
      <w:r w:rsidR="00926BC3">
        <w:t xml:space="preserve"> shows a car called the ‘</w:t>
      </w:r>
      <w:r w:rsidR="00777A77">
        <w:t>Bio-Bug’</w:t>
      </w:r>
      <w:r w:rsidR="00926BC3">
        <w:t>.</w:t>
      </w:r>
      <w:r w:rsidRPr="00F252F5">
        <w:rPr>
          <w:noProof/>
          <w:lang w:eastAsia="en-GB"/>
        </w:rPr>
        <w:t xml:space="preserve"> </w:t>
      </w:r>
    </w:p>
    <w:p w14:paraId="0BA7B854" w14:textId="77777777" w:rsidR="00C93ACB" w:rsidRDefault="00C93ACB" w:rsidP="00C93AC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You can find out more at </w:t>
      </w:r>
      <w:hyperlink r:id="rId12" w:history="1">
        <w:r w:rsidRPr="00C90189">
          <w:rPr>
            <w:rStyle w:val="Hyperlink"/>
            <w:rFonts w:ascii="Arial" w:hAnsi="Arial" w:cs="Arial"/>
          </w:rPr>
          <w:t>www.geneco.uk.com/Case_study_Bio_bug/</w:t>
        </w:r>
      </w:hyperlink>
      <w:r>
        <w:rPr>
          <w:rFonts w:ascii="Arial" w:hAnsi="Arial" w:cs="Arial"/>
        </w:rPr>
        <w:t xml:space="preserve">. </w:t>
      </w:r>
    </w:p>
    <w:p w14:paraId="590ACFE3" w14:textId="15A81132" w:rsidR="00926BC3" w:rsidRPr="005F002F" w:rsidRDefault="00926BC3" w:rsidP="005F002F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Solid human waste decomposes to make a gas that</w:t>
      </w:r>
      <w:r w:rsidRPr="00DD0467">
        <w:rPr>
          <w:rFonts w:ascii="Arial" w:hAnsi="Arial" w:cs="Arial"/>
        </w:rPr>
        <w:t xml:space="preserve"> powers the car.</w:t>
      </w:r>
    </w:p>
    <w:p w14:paraId="0ED61D39" w14:textId="5837E88D" w:rsidR="00926BC3" w:rsidRDefault="00926BC3" w:rsidP="00926BC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This gas is a hydrocarbon containing only one carbon atom.</w:t>
      </w:r>
    </w:p>
    <w:p w14:paraId="472BBA72" w14:textId="206BCA14" w:rsidR="00926BC3" w:rsidRDefault="00F252F5" w:rsidP="00926BC3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231521AE" wp14:editId="123D9EA9">
                <wp:simplePos x="0" y="0"/>
                <wp:positionH relativeFrom="margin">
                  <wp:posOffset>4485562</wp:posOffset>
                </wp:positionH>
                <wp:positionV relativeFrom="paragraph">
                  <wp:posOffset>139065</wp:posOffset>
                </wp:positionV>
                <wp:extent cx="1771650" cy="1404620"/>
                <wp:effectExtent l="0" t="0" r="0" b="825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6D8FB6" w14:textId="5D431E57" w:rsidR="00F252F5" w:rsidRPr="008659A8" w:rsidRDefault="00F252F5" w:rsidP="00F252F5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 w:rsidR="00C93ACB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Wessex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1521AE" id="_x0000_s1029" type="#_x0000_t202" style="position:absolute;left:0;text-align:left;margin-left:353.2pt;margin-top:10.95pt;width:139.5pt;height:110.6pt;z-index:-2516111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" stroked="f">
                <v:textbox style="mso-fit-shape-to-text:t">
                  <w:txbxContent>
                    <w:p w14:paraId="2F6D8FB6" w14:textId="5D431E57" w:rsidR="00F252F5" w:rsidRPr="008659A8" w:rsidRDefault="00F252F5" w:rsidP="00F252F5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 w:rsidR="00C93ACB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Wessex Wa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26BC3">
        <w:rPr>
          <w:rFonts w:ascii="Arial" w:hAnsi="Arial" w:cs="Arial"/>
        </w:rPr>
        <w:t>The gas is the first member of the alkane homologous series.</w:t>
      </w:r>
    </w:p>
    <w:p w14:paraId="5590525D" w14:textId="77F22B15" w:rsidR="00926BC3" w:rsidRDefault="00926BC3" w:rsidP="00AA03B6">
      <w:pPr>
        <w:pStyle w:val="Question"/>
        <w:numPr>
          <w:ilvl w:val="0"/>
          <w:numId w:val="10"/>
        </w:numPr>
      </w:pPr>
      <w:r>
        <w:t>What is the name of the gas?</w:t>
      </w:r>
      <w:r w:rsidR="00F252F5" w:rsidRPr="00F252F5">
        <w:rPr>
          <w:noProof/>
          <w:lang w:eastAsia="en-GB"/>
        </w:rPr>
        <w:t xml:space="preserve"> </w:t>
      </w:r>
    </w:p>
    <w:p w14:paraId="56C9B036" w14:textId="7DCFACAB" w:rsidR="00926BC3" w:rsidRPr="00757CC1" w:rsidRDefault="00214A16" w:rsidP="00757CC1">
      <w:pPr>
        <w:pStyle w:val="Answertext"/>
      </w:pPr>
      <w:r>
        <w:rPr>
          <w:rStyle w:val="AnswercontextChar"/>
        </w:rPr>
        <w:t xml:space="preserve"> </w:t>
      </w:r>
    </w:p>
    <w:p w14:paraId="1279DB51" w14:textId="77777777" w:rsidR="00926BC3" w:rsidRDefault="00926BC3" w:rsidP="00757CC1">
      <w:pPr>
        <w:pStyle w:val="Question"/>
      </w:pPr>
      <w:r>
        <w:t>State the chemical formula for the gas.</w:t>
      </w:r>
    </w:p>
    <w:p w14:paraId="7FB707B3" w14:textId="20FCD88F" w:rsidR="00926BC3" w:rsidRPr="00757CC1" w:rsidRDefault="00214A16" w:rsidP="00757CC1">
      <w:pPr>
        <w:pStyle w:val="Answertext"/>
      </w:pPr>
      <w:r>
        <w:rPr>
          <w:rStyle w:val="AnswercontextChar"/>
        </w:rPr>
        <w:t xml:space="preserve"> </w:t>
      </w:r>
    </w:p>
    <w:p w14:paraId="2BAF5A43" w14:textId="77777777" w:rsidR="00926BC3" w:rsidRDefault="00926BC3" w:rsidP="00757CC1">
      <w:pPr>
        <w:pStyle w:val="Question"/>
      </w:pPr>
      <w:r>
        <w:t>Explain how the gas powers the car.</w:t>
      </w:r>
    </w:p>
    <w:p w14:paraId="0126761D" w14:textId="0EAAFFD6" w:rsidR="00926BC3" w:rsidRDefault="00214A16" w:rsidP="00757CC1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125709C" w14:textId="245DEF88" w:rsidR="00214A16" w:rsidRDefault="00214A16" w:rsidP="00757CC1">
      <w:pPr>
        <w:pStyle w:val="Answertext"/>
        <w:rPr>
          <w:rStyle w:val="AnswercontextChar"/>
        </w:rPr>
      </w:pPr>
    </w:p>
    <w:p w14:paraId="42BB0C99" w14:textId="1CDF1B68" w:rsidR="00214A16" w:rsidRDefault="00214A16" w:rsidP="00757CC1">
      <w:pPr>
        <w:pStyle w:val="Answertext"/>
        <w:rPr>
          <w:rStyle w:val="AnswercontextChar"/>
        </w:rPr>
      </w:pPr>
    </w:p>
    <w:p w14:paraId="362B25BF" w14:textId="77777777" w:rsidR="00214A16" w:rsidRPr="00757CC1" w:rsidRDefault="00214A16" w:rsidP="00757CC1">
      <w:pPr>
        <w:pStyle w:val="Answertext"/>
      </w:pPr>
    </w:p>
    <w:p w14:paraId="4E9963CA" w14:textId="77777777" w:rsidR="00926BC3" w:rsidRDefault="00926BC3" w:rsidP="00D95870">
      <w:pPr>
        <w:pStyle w:val="Question"/>
      </w:pPr>
      <w:r>
        <w:t>Complete the symbol equation to show the gas burning in air.</w:t>
      </w:r>
    </w:p>
    <w:p w14:paraId="30D12689" w14:textId="75B4BB85" w:rsidR="00926BC3" w:rsidRPr="00D95870" w:rsidRDefault="00F253A5" w:rsidP="00D95870">
      <w:pPr>
        <w:pStyle w:val="ListParagraph"/>
        <w:ind w:left="1080"/>
        <w:rPr>
          <w:rFonts w:ascii="Arial" w:hAnsi="Arial" w:cs="Arial"/>
        </w:rPr>
      </w:pPr>
      <w:r>
        <w:rPr>
          <w:rStyle w:val="AnswertextChar"/>
        </w:rPr>
        <w:t xml:space="preserve">                                    </w:t>
      </w:r>
      <w:r w:rsidR="00214A16">
        <w:rPr>
          <w:rStyle w:val="AnswertextChar"/>
        </w:rPr>
        <w:t xml:space="preserve"> </w:t>
      </w:r>
      <w:r w:rsidR="00926BC3" w:rsidRPr="00214A16">
        <w:rPr>
          <w:rFonts w:ascii="Arial" w:hAnsi="Arial" w:cs="Arial"/>
        </w:rPr>
        <w:t xml:space="preserve"> </w:t>
      </w:r>
      <w:r w:rsidR="00926BC3" w:rsidRPr="00214A16">
        <w:rPr>
          <w:rStyle w:val="QuestioncontextChar"/>
        </w:rPr>
        <w:t xml:space="preserve">+ </w:t>
      </w:r>
      <w:proofErr w:type="gramStart"/>
      <w:r w:rsidR="00926BC3" w:rsidRPr="00214A16">
        <w:rPr>
          <w:rStyle w:val="QuestioncontextChar"/>
        </w:rPr>
        <w:t>oxygen</w:t>
      </w:r>
      <w:proofErr w:type="gramEnd"/>
      <w:r w:rsidR="00926BC3" w:rsidRPr="00214A16">
        <w:rPr>
          <w:rStyle w:val="QuestioncontextChar"/>
        </w:rPr>
        <w:t xml:space="preserve"> </w:t>
      </w:r>
      <w:r w:rsidR="00926BC3" w:rsidRPr="00214A16">
        <w:rPr>
          <w:rStyle w:val="QuestioncontextChar"/>
        </w:rPr>
        <w:sym w:font="Wingdings" w:char="F0E0"/>
      </w:r>
      <w:r w:rsidR="00926BC3" w:rsidRPr="00214A16">
        <w:rPr>
          <w:rFonts w:ascii="Arial" w:hAnsi="Arial" w:cs="Arial"/>
        </w:rPr>
        <w:t xml:space="preserve"> </w:t>
      </w:r>
      <w:r w:rsidR="00214A16">
        <w:rPr>
          <w:rStyle w:val="AnswertextChar"/>
        </w:rPr>
        <w:t xml:space="preserve">         </w:t>
      </w:r>
      <w:r w:rsidR="005517FB">
        <w:rPr>
          <w:rStyle w:val="AnswertextChar"/>
        </w:rPr>
        <w:t xml:space="preserve">    </w:t>
      </w:r>
      <w:r w:rsidR="00214A16">
        <w:rPr>
          <w:rStyle w:val="AnswertextChar"/>
        </w:rPr>
        <w:t xml:space="preserve">                            </w:t>
      </w:r>
      <w:r w:rsidR="00926BC3" w:rsidRPr="00214A16">
        <w:rPr>
          <w:rFonts w:ascii="Arial" w:hAnsi="Arial" w:cs="Arial"/>
          <w:color w:val="FF0000"/>
        </w:rPr>
        <w:t xml:space="preserve"> </w:t>
      </w:r>
      <w:r w:rsidR="00926BC3" w:rsidRPr="00214A16">
        <w:rPr>
          <w:rStyle w:val="QuestioncontextChar"/>
        </w:rPr>
        <w:t>+ water</w:t>
      </w:r>
    </w:p>
    <w:p w14:paraId="62C032E7" w14:textId="77777777" w:rsidR="00926BC3" w:rsidRDefault="00926BC3" w:rsidP="00D95870">
      <w:pPr>
        <w:pStyle w:val="Question"/>
      </w:pPr>
      <w:r>
        <w:t>Suggest why this car is considered to be more environmentally friendly, or ‘greener’, than a car that runs on petrol or diesel.</w:t>
      </w:r>
    </w:p>
    <w:p w14:paraId="475E4D8C" w14:textId="7806A962" w:rsidR="00926BC3" w:rsidRDefault="00214A16" w:rsidP="00D95870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29D1900" w14:textId="4F83729B" w:rsidR="00214A16" w:rsidRDefault="00214A16" w:rsidP="00D95870">
      <w:pPr>
        <w:pStyle w:val="Answertext"/>
        <w:rPr>
          <w:rStyle w:val="AnswercontextChar"/>
        </w:rPr>
      </w:pPr>
    </w:p>
    <w:p w14:paraId="00D08B7D" w14:textId="77777777" w:rsidR="005517FB" w:rsidRDefault="005517FB" w:rsidP="00D95870">
      <w:pPr>
        <w:pStyle w:val="Answertext"/>
        <w:rPr>
          <w:rStyle w:val="AnswercontextChar"/>
        </w:rPr>
      </w:pPr>
    </w:p>
    <w:p w14:paraId="36A2025D" w14:textId="004188E0" w:rsidR="00214A16" w:rsidRDefault="00214A16" w:rsidP="00D95870">
      <w:pPr>
        <w:pStyle w:val="Answertext"/>
        <w:rPr>
          <w:rStyle w:val="AnswercontextChar"/>
        </w:rPr>
      </w:pPr>
    </w:p>
    <w:p w14:paraId="6D2C99BE" w14:textId="6312F9D8" w:rsidR="00214A16" w:rsidRDefault="00214A16" w:rsidP="00D95870">
      <w:pPr>
        <w:pStyle w:val="Answertext"/>
        <w:rPr>
          <w:rStyle w:val="AnswercontextChar"/>
        </w:rPr>
      </w:pPr>
    </w:p>
    <w:p w14:paraId="6A07CA61" w14:textId="47EBCF31" w:rsidR="00214A16" w:rsidRDefault="00214A16" w:rsidP="00D95870">
      <w:pPr>
        <w:pStyle w:val="Answertext"/>
        <w:rPr>
          <w:rStyle w:val="AnswercontextChar"/>
        </w:rPr>
      </w:pPr>
    </w:p>
    <w:p w14:paraId="3C78707B" w14:textId="77777777" w:rsidR="00214A16" w:rsidRPr="00D95870" w:rsidRDefault="00214A16" w:rsidP="00D95870">
      <w:pPr>
        <w:pStyle w:val="Answertext"/>
      </w:pPr>
    </w:p>
    <w:p w14:paraId="78612C8E" w14:textId="77777777" w:rsidR="00AA03B6" w:rsidRDefault="00AA03B6">
      <w:pPr>
        <w:rPr>
          <w:rFonts w:ascii="Arial" w:hAnsi="Arial" w:cs="Arial"/>
          <w:b/>
          <w:bCs/>
        </w:rPr>
      </w:pPr>
      <w:r>
        <w:br w:type="page"/>
      </w:r>
    </w:p>
    <w:p w14:paraId="07D1D293" w14:textId="6507D41C" w:rsidR="00926BC3" w:rsidRDefault="00926BC3" w:rsidP="00D95870">
      <w:pPr>
        <w:pStyle w:val="Question"/>
      </w:pPr>
      <w:r>
        <w:lastRenderedPageBreak/>
        <w:t>When 16.0 g of methane burns, 890 kJ of heat energy is produced.</w:t>
      </w:r>
    </w:p>
    <w:p w14:paraId="17880C4C" w14:textId="77777777" w:rsidR="00926BC3" w:rsidRDefault="00926BC3" w:rsidP="00D95870">
      <w:pPr>
        <w:pStyle w:val="Questioncontext"/>
      </w:pPr>
      <w:r>
        <w:t>Calculate how much heat energy is produced when 1.00 kg of methane burns.</w:t>
      </w:r>
    </w:p>
    <w:p w14:paraId="594C909B" w14:textId="77777777" w:rsidR="00926BC3" w:rsidRDefault="00926BC3" w:rsidP="00D95870">
      <w:pPr>
        <w:pStyle w:val="Questioncontext"/>
      </w:pPr>
      <w:r>
        <w:t>Give your answer in MJ and to 3 significant figures.</w:t>
      </w:r>
    </w:p>
    <w:p w14:paraId="695471B5" w14:textId="77777777" w:rsidR="00926BC3" w:rsidRDefault="00926BC3" w:rsidP="00D95870">
      <w:pPr>
        <w:pStyle w:val="Questioncontext"/>
      </w:pPr>
      <w:r>
        <w:t>Show your working.</w:t>
      </w:r>
    </w:p>
    <w:p w14:paraId="294C7BD3" w14:textId="3F6CD2EA" w:rsidR="00B3323B" w:rsidRDefault="00214A16" w:rsidP="00D95870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4CE440C3" w14:textId="6B9545F0" w:rsidR="00214A16" w:rsidRDefault="00214A16" w:rsidP="00D95870">
      <w:pPr>
        <w:pStyle w:val="Answertext"/>
        <w:rPr>
          <w:rStyle w:val="AnswercontextChar"/>
        </w:rPr>
      </w:pPr>
    </w:p>
    <w:p w14:paraId="58A904DE" w14:textId="672C9C14" w:rsidR="00214A16" w:rsidRDefault="00214A16" w:rsidP="00D95870">
      <w:pPr>
        <w:pStyle w:val="Answertext"/>
        <w:rPr>
          <w:rStyle w:val="AnswercontextChar"/>
        </w:rPr>
      </w:pPr>
    </w:p>
    <w:p w14:paraId="356C8687" w14:textId="3D1BF0B5" w:rsidR="00214A16" w:rsidRDefault="00214A16" w:rsidP="00D95870">
      <w:pPr>
        <w:pStyle w:val="Answertext"/>
        <w:rPr>
          <w:rStyle w:val="AnswercontextChar"/>
        </w:rPr>
      </w:pPr>
    </w:p>
    <w:p w14:paraId="73EE1BA7" w14:textId="525735CB" w:rsidR="005517FB" w:rsidRDefault="005517FB" w:rsidP="00D95870">
      <w:pPr>
        <w:pStyle w:val="Answertext"/>
        <w:rPr>
          <w:rStyle w:val="AnswercontextChar"/>
        </w:rPr>
      </w:pPr>
    </w:p>
    <w:p w14:paraId="76B78F0D" w14:textId="492BF8F3" w:rsidR="005517FB" w:rsidRDefault="005517FB" w:rsidP="00D95870">
      <w:pPr>
        <w:pStyle w:val="Answertext"/>
        <w:rPr>
          <w:rStyle w:val="AnswercontextChar"/>
        </w:rPr>
      </w:pPr>
    </w:p>
    <w:p w14:paraId="36FA6077" w14:textId="77777777" w:rsidR="005517FB" w:rsidRDefault="005517FB" w:rsidP="00D95870">
      <w:pPr>
        <w:pStyle w:val="Answertext"/>
        <w:rPr>
          <w:rStyle w:val="AnswercontextChar"/>
        </w:rPr>
      </w:pPr>
    </w:p>
    <w:p w14:paraId="6BACD9FE" w14:textId="6133E0FA" w:rsidR="00214A16" w:rsidRDefault="00214A16" w:rsidP="00D95870">
      <w:pPr>
        <w:pStyle w:val="Answertext"/>
        <w:rPr>
          <w:rStyle w:val="AnswercontextChar"/>
        </w:rPr>
      </w:pPr>
    </w:p>
    <w:p w14:paraId="1E4AD2D4" w14:textId="77777777" w:rsidR="00214A16" w:rsidRPr="00D95870" w:rsidRDefault="00214A16" w:rsidP="00D95870">
      <w:pPr>
        <w:pStyle w:val="Answertext"/>
        <w:rPr>
          <w:rFonts w:eastAsiaTheme="minorEastAsia"/>
        </w:rPr>
      </w:pPr>
    </w:p>
    <w:sectPr w:rsidR="00214A16" w:rsidRPr="00D95870" w:rsidSect="00BA6DD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17E92" w14:textId="77777777" w:rsidR="00793721" w:rsidRDefault="00793721" w:rsidP="007243E1">
      <w:pPr>
        <w:spacing w:after="0" w:line="240" w:lineRule="auto"/>
      </w:pPr>
      <w:r>
        <w:separator/>
      </w:r>
    </w:p>
  </w:endnote>
  <w:endnote w:type="continuationSeparator" w:id="0">
    <w:p w14:paraId="06F84369" w14:textId="77777777" w:rsidR="00793721" w:rsidRDefault="00793721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676C2" w14:textId="77777777" w:rsidR="00775447" w:rsidRDefault="007754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A793D74" w14:textId="334362F4" w:rsidR="00E46844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E466C72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5606F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01066">
              <w:rPr>
                <w:rFonts w:ascii="Arial" w:hAnsi="Arial" w:cs="Arial"/>
                <w:sz w:val="18"/>
                <w:szCs w:val="18"/>
              </w:rPr>
              <w:tab/>
              <w:t xml:space="preserve">            © Royal Society of Chemistry</w:t>
            </w:r>
          </w:p>
          <w:p w14:paraId="1E035FC0" w14:textId="02682DC3" w:rsidR="004723DA" w:rsidRPr="00310559" w:rsidRDefault="00757CC1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ydrocarbons</w:t>
            </w:r>
            <w:r w:rsidR="0085606F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F252F5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B0106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F252F5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85606F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00637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00637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25C7B1E2" w14:textId="52EF689D" w:rsidR="00E46844" w:rsidRDefault="007767ED" w:rsidP="00B01066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B31D54A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5606F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583F873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01066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4CB8FF50" w:rsidR="007767ED" w:rsidRPr="00310559" w:rsidRDefault="00757CC1" w:rsidP="00B01066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ydrocarbons</w:t>
            </w:r>
            <w:r w:rsidR="0085606F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85606F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00637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00637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809E26" w14:textId="77777777" w:rsidR="00793721" w:rsidRDefault="00793721" w:rsidP="007243E1">
      <w:pPr>
        <w:spacing w:after="0" w:line="240" w:lineRule="auto"/>
      </w:pPr>
      <w:r>
        <w:separator/>
      </w:r>
    </w:p>
  </w:footnote>
  <w:footnote w:type="continuationSeparator" w:id="0">
    <w:p w14:paraId="61DEE9E2" w14:textId="77777777" w:rsidR="00793721" w:rsidRDefault="00793721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E0F94" w14:textId="77777777" w:rsidR="00775447" w:rsidRDefault="007754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01ACB2D5" w:rsidR="004723DA" w:rsidRPr="00AA03B6" w:rsidRDefault="007A0A76" w:rsidP="00BA6DDB">
    <w:pPr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59554315" wp14:editId="0698AC84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E1B13B" w14:textId="4F57F013" w:rsidR="00AA03B6" w:rsidRDefault="007A0A76" w:rsidP="00AA03B6">
    <w:pPr>
      <w:pStyle w:val="Attribute"/>
      <w:ind w:firstLine="0"/>
      <w:rPr>
        <w:sz w:val="22"/>
      </w:rPr>
    </w:pPr>
    <w:bookmarkStart w:id="1" w:name="_Hlk51587536"/>
    <w:bookmarkStart w:id="2" w:name="_Hlk51587537"/>
    <w:bookmarkStart w:id="3" w:name="_Hlk51587648"/>
    <w:bookmarkStart w:id="4" w:name="_Hlk51587649"/>
    <w:bookmarkStart w:id="5" w:name="_Hlk51587890"/>
    <w:bookmarkStart w:id="6" w:name="_Hlk51587891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7BA1DE04" wp14:editId="34E749ED">
          <wp:simplePos x="0" y="0"/>
          <wp:positionH relativeFrom="page">
            <wp:align>right</wp:align>
          </wp:positionH>
          <wp:positionV relativeFrom="paragraph">
            <wp:posOffset>-438785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03B6">
      <w:rPr>
        <w:bCs/>
        <w:color w:val="0070C0"/>
        <w:sz w:val="44"/>
        <w:szCs w:val="44"/>
      </w:rPr>
      <w:t>In context</w:t>
    </w:r>
  </w:p>
  <w:p w14:paraId="7059198B" w14:textId="466A4D3E" w:rsidR="00AA03B6" w:rsidRDefault="00AA03B6" w:rsidP="00AA03B6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F252F5">
      <w:rPr>
        <w:sz w:val="22"/>
      </w:rPr>
      <w:t>14–</w:t>
    </w:r>
    <w:r>
      <w:rPr>
        <w:sz w:val="22"/>
      </w:rPr>
      <w:t>16 years (Foundation)</w:t>
    </w:r>
  </w:p>
  <w:p w14:paraId="7752AE7F" w14:textId="42A7DDA8" w:rsidR="004723DA" w:rsidRPr="00AA03B6" w:rsidRDefault="00AA03B6" w:rsidP="00AA03B6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bookmarkEnd w:id="1"/>
    <w:bookmarkEnd w:id="2"/>
    <w:bookmarkEnd w:id="3"/>
    <w:bookmarkEnd w:id="4"/>
    <w:bookmarkEnd w:id="5"/>
    <w:bookmarkEnd w:id="6"/>
    <w:r>
      <w:rPr>
        <w:sz w:val="22"/>
      </w:rPr>
      <w:t>Hydrocarbons</w:t>
    </w:r>
    <w:r w:rsidR="00F252F5">
      <w:rPr>
        <w:sz w:val="22"/>
      </w:rPr>
      <w:t xml:space="preserve"> </w:t>
    </w:r>
    <w:r w:rsidR="00F252F5">
      <w:rPr>
        <w:sz w:val="22"/>
      </w:rPr>
      <w:tab/>
      <w:t>Source:</w:t>
    </w:r>
    <w:r w:rsidR="00F252F5" w:rsidRPr="00F252F5">
      <w:t xml:space="preserve"> </w:t>
    </w:r>
    <w:r w:rsidR="00F252F5" w:rsidRPr="00F252F5">
      <w:rPr>
        <w:sz w:val="22"/>
      </w:rPr>
      <w:t>rsc.li/34Fv93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A125B"/>
    <w:multiLevelType w:val="hybridMultilevel"/>
    <w:tmpl w:val="CC0EC5B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  <w:lvlOverride w:ilvl="0">
      <w:startOverride w:val="1"/>
    </w:lvlOverride>
  </w:num>
  <w:num w:numId="1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0FAOYimZAtAAAA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C6C37"/>
    <w:rsid w:val="000D6CDD"/>
    <w:rsid w:val="000E0D0D"/>
    <w:rsid w:val="000E53EB"/>
    <w:rsid w:val="000F0BC1"/>
    <w:rsid w:val="000F7FB4"/>
    <w:rsid w:val="00111920"/>
    <w:rsid w:val="001228E4"/>
    <w:rsid w:val="00125012"/>
    <w:rsid w:val="00147841"/>
    <w:rsid w:val="00163D6B"/>
    <w:rsid w:val="00173211"/>
    <w:rsid w:val="001A2C29"/>
    <w:rsid w:val="001D1C09"/>
    <w:rsid w:val="001E5A1E"/>
    <w:rsid w:val="002017C6"/>
    <w:rsid w:val="00214A16"/>
    <w:rsid w:val="0022147F"/>
    <w:rsid w:val="00222E9E"/>
    <w:rsid w:val="0022698A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587B"/>
    <w:rsid w:val="00302B6E"/>
    <w:rsid w:val="00310559"/>
    <w:rsid w:val="0032150B"/>
    <w:rsid w:val="003630EC"/>
    <w:rsid w:val="003670B2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25034"/>
    <w:rsid w:val="0043051A"/>
    <w:rsid w:val="0043246A"/>
    <w:rsid w:val="004361D3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17FB"/>
    <w:rsid w:val="005704CF"/>
    <w:rsid w:val="00585395"/>
    <w:rsid w:val="00587B3E"/>
    <w:rsid w:val="00591EE7"/>
    <w:rsid w:val="005A2BDF"/>
    <w:rsid w:val="005A3F1B"/>
    <w:rsid w:val="005A5FA1"/>
    <w:rsid w:val="005D511A"/>
    <w:rsid w:val="005F002F"/>
    <w:rsid w:val="00606251"/>
    <w:rsid w:val="00616A7D"/>
    <w:rsid w:val="0063125E"/>
    <w:rsid w:val="00640CF9"/>
    <w:rsid w:val="006504C7"/>
    <w:rsid w:val="00650A8F"/>
    <w:rsid w:val="00662DB9"/>
    <w:rsid w:val="006820C3"/>
    <w:rsid w:val="00687AA2"/>
    <w:rsid w:val="00697298"/>
    <w:rsid w:val="006A7F3C"/>
    <w:rsid w:val="006B77B3"/>
    <w:rsid w:val="006C1435"/>
    <w:rsid w:val="006C77F1"/>
    <w:rsid w:val="006D4A3D"/>
    <w:rsid w:val="006D5003"/>
    <w:rsid w:val="006E5990"/>
    <w:rsid w:val="006E65AF"/>
    <w:rsid w:val="00711741"/>
    <w:rsid w:val="00712C5C"/>
    <w:rsid w:val="007209C6"/>
    <w:rsid w:val="007243E1"/>
    <w:rsid w:val="007335E0"/>
    <w:rsid w:val="00736C19"/>
    <w:rsid w:val="00757CC1"/>
    <w:rsid w:val="007616DD"/>
    <w:rsid w:val="00770268"/>
    <w:rsid w:val="00775447"/>
    <w:rsid w:val="007767ED"/>
    <w:rsid w:val="00777A77"/>
    <w:rsid w:val="007806B1"/>
    <w:rsid w:val="00792FB5"/>
    <w:rsid w:val="00793721"/>
    <w:rsid w:val="007A0A76"/>
    <w:rsid w:val="007A3831"/>
    <w:rsid w:val="007A4F88"/>
    <w:rsid w:val="007B6F23"/>
    <w:rsid w:val="007C0695"/>
    <w:rsid w:val="007C531F"/>
    <w:rsid w:val="007C6B97"/>
    <w:rsid w:val="007E4DD0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5559"/>
    <w:rsid w:val="0085606F"/>
    <w:rsid w:val="00857BAE"/>
    <w:rsid w:val="00861BBD"/>
    <w:rsid w:val="00865C11"/>
    <w:rsid w:val="008705B3"/>
    <w:rsid w:val="00870C38"/>
    <w:rsid w:val="008759A4"/>
    <w:rsid w:val="008766A9"/>
    <w:rsid w:val="008859F0"/>
    <w:rsid w:val="008A39DC"/>
    <w:rsid w:val="008D4A39"/>
    <w:rsid w:val="008D59E8"/>
    <w:rsid w:val="008E0B6A"/>
    <w:rsid w:val="008F568E"/>
    <w:rsid w:val="0090214C"/>
    <w:rsid w:val="00904A97"/>
    <w:rsid w:val="009161F7"/>
    <w:rsid w:val="00926BC3"/>
    <w:rsid w:val="009277E1"/>
    <w:rsid w:val="00950706"/>
    <w:rsid w:val="00956EB5"/>
    <w:rsid w:val="00982BF4"/>
    <w:rsid w:val="009A79B7"/>
    <w:rsid w:val="009B774C"/>
    <w:rsid w:val="009C1F22"/>
    <w:rsid w:val="009F497D"/>
    <w:rsid w:val="009F64F2"/>
    <w:rsid w:val="00A075D2"/>
    <w:rsid w:val="00A200E1"/>
    <w:rsid w:val="00A45618"/>
    <w:rsid w:val="00A45844"/>
    <w:rsid w:val="00A56B5C"/>
    <w:rsid w:val="00A56CAB"/>
    <w:rsid w:val="00A61B01"/>
    <w:rsid w:val="00A62B07"/>
    <w:rsid w:val="00A84AD6"/>
    <w:rsid w:val="00A84E72"/>
    <w:rsid w:val="00AA03B6"/>
    <w:rsid w:val="00AC54FE"/>
    <w:rsid w:val="00AF660E"/>
    <w:rsid w:val="00B01066"/>
    <w:rsid w:val="00B11C17"/>
    <w:rsid w:val="00B21411"/>
    <w:rsid w:val="00B3323B"/>
    <w:rsid w:val="00B33C9B"/>
    <w:rsid w:val="00B40736"/>
    <w:rsid w:val="00B42A69"/>
    <w:rsid w:val="00B42FEA"/>
    <w:rsid w:val="00B50D10"/>
    <w:rsid w:val="00B653A7"/>
    <w:rsid w:val="00B7043C"/>
    <w:rsid w:val="00B82A78"/>
    <w:rsid w:val="00B85619"/>
    <w:rsid w:val="00B95B0A"/>
    <w:rsid w:val="00BA5410"/>
    <w:rsid w:val="00BA5DA3"/>
    <w:rsid w:val="00BA6DDB"/>
    <w:rsid w:val="00BC6D37"/>
    <w:rsid w:val="00BC731D"/>
    <w:rsid w:val="00BD2F67"/>
    <w:rsid w:val="00BE2D99"/>
    <w:rsid w:val="00BE3736"/>
    <w:rsid w:val="00C07DD9"/>
    <w:rsid w:val="00C11CEA"/>
    <w:rsid w:val="00C2204F"/>
    <w:rsid w:val="00C2716B"/>
    <w:rsid w:val="00C50063"/>
    <w:rsid w:val="00C65E27"/>
    <w:rsid w:val="00C66C6C"/>
    <w:rsid w:val="00C71029"/>
    <w:rsid w:val="00C75D11"/>
    <w:rsid w:val="00C84157"/>
    <w:rsid w:val="00C93ACB"/>
    <w:rsid w:val="00CD277D"/>
    <w:rsid w:val="00CE5CF7"/>
    <w:rsid w:val="00D00A81"/>
    <w:rsid w:val="00D25420"/>
    <w:rsid w:val="00D372AC"/>
    <w:rsid w:val="00D3793E"/>
    <w:rsid w:val="00D41F99"/>
    <w:rsid w:val="00D46FD3"/>
    <w:rsid w:val="00D50406"/>
    <w:rsid w:val="00D5318F"/>
    <w:rsid w:val="00D572C0"/>
    <w:rsid w:val="00D65B27"/>
    <w:rsid w:val="00D83863"/>
    <w:rsid w:val="00D83AF5"/>
    <w:rsid w:val="00D85191"/>
    <w:rsid w:val="00D87AB8"/>
    <w:rsid w:val="00D935F5"/>
    <w:rsid w:val="00D95870"/>
    <w:rsid w:val="00DA074D"/>
    <w:rsid w:val="00DC4447"/>
    <w:rsid w:val="00DD64CE"/>
    <w:rsid w:val="00DD7F8C"/>
    <w:rsid w:val="00E01AD3"/>
    <w:rsid w:val="00E12FC4"/>
    <w:rsid w:val="00E14129"/>
    <w:rsid w:val="00E27E5E"/>
    <w:rsid w:val="00E32480"/>
    <w:rsid w:val="00E40997"/>
    <w:rsid w:val="00E46844"/>
    <w:rsid w:val="00E60618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0637"/>
    <w:rsid w:val="00F0264E"/>
    <w:rsid w:val="00F15D45"/>
    <w:rsid w:val="00F252F5"/>
    <w:rsid w:val="00F253A5"/>
    <w:rsid w:val="00F44845"/>
    <w:rsid w:val="00F54B28"/>
    <w:rsid w:val="00F5773A"/>
    <w:rsid w:val="00F700CF"/>
    <w:rsid w:val="00F93179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neco.uk.com/Case_study_Bio_bug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A2F34-0C48-4921-9492-51BEE89B4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0</Words>
  <Characters>2110</Characters>
  <Application>Microsoft Office Word</Application>
  <DocSecurity>0</DocSecurity>
  <Lines>17</Lines>
  <Paragraphs>4</Paragraphs>
  <ScaleCrop>false</ScaleCrop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32:00Z</dcterms:created>
  <dcterms:modified xsi:type="dcterms:W3CDTF">2020-10-21T20:20:00Z</dcterms:modified>
</cp:coreProperties>
</file>